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4045460A" w:rsidR="005E6D21" w:rsidRPr="005E6D21" w:rsidRDefault="009124B3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3FD469F5">
            <wp:simplePos x="0" y="0"/>
            <wp:positionH relativeFrom="column">
              <wp:posOffset>6035675</wp:posOffset>
            </wp:positionH>
            <wp:positionV relativeFrom="paragraph">
              <wp:posOffset>21844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0AEC2B7B" w14:textId="0DA584DE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6578EA9C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15 Essex </w:t>
      </w:r>
      <w:proofErr w:type="gramStart"/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</w:t>
      </w:r>
      <w:proofErr w:type="gramEnd"/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1 519 2533000 x3587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7FEA39AA" w14:textId="32B690ED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4B9B3D17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  <w:r w:rsid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; fani-lab.github.io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A271BA5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Default="00C26998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="006940E2"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7265AC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</w:t>
            </w:r>
            <w:r w:rsidR="007265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.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CC5536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  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CC5536" w:rsidRDefault="00C26998" w:rsidP="004771E2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940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Toronto Metropolitan University, 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</w:t>
            </w:r>
            <w:r w:rsidR="007265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37768065" w:rsidR="00182520" w:rsidRPr="00CC5536" w:rsidRDefault="00C26998" w:rsidP="007265AC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3.</w:t>
            </w:r>
            <w:r w:rsidR="004771E2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26998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Contract Lecturer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Engineering and Architectural </w:t>
            </w:r>
            <w:proofErr w:type="gram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</w:t>
            </w:r>
            <w:proofErr w:type="gramEnd"/>
            <w:r w:rsid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etropolita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7265AC" w:rsidRDefault="006940E2" w:rsidP="007265AC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  <w:r w:rsidR="007265AC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6631EA55" w:rsidR="000B7C1C" w:rsidRPr="001328C7" w:rsidRDefault="006940E2" w:rsidP="007265AC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26998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.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Capital Management System, SQL Server, ASP.Net, C#</w:t>
            </w:r>
          </w:p>
        </w:tc>
        <w:tc>
          <w:tcPr>
            <w:tcW w:w="109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1F681E74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0F9DA6F0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536C717E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, Pending Decision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534D75A0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0A43558" w14:textId="5DA6545D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EA125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EA125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TI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EA1252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EA125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32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,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1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697" w:type="dxa"/>
          </w:tcPr>
          <w:p w14:paraId="03DE7181" w14:textId="232E1206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EA1252" w:rsidRDefault="004771E2" w:rsidP="004771E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Time-aware Teams of Expert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2,000</w:t>
            </w:r>
          </w:p>
        </w:tc>
        <w:tc>
          <w:tcPr>
            <w:tcW w:w="697" w:type="dxa"/>
          </w:tcPr>
          <w:p w14:paraId="14E78A14" w14:textId="7D4FAB0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12,500</w:t>
            </w:r>
          </w:p>
        </w:tc>
        <w:tc>
          <w:tcPr>
            <w:tcW w:w="697" w:type="dxa"/>
          </w:tcPr>
          <w:p w14:paraId="6F3D326A" w14:textId="586921F2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41F455B9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59279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Granted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29D7A1A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 w:rsid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87401"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F70287" w:rsidRPr="00BA477C" w:rsidRDefault="00F70287" w:rsidP="00BA477C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 w:rsid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77C"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F70287" w:rsidRPr="008A2CB9" w:rsidRDefault="00F70287" w:rsidP="00BA477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A477C"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F70287" w:rsidRPr="00587EC0" w:rsidRDefault="00BA477C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51F593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0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0555BA50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847A4B4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E4000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1489E96" w:rsidR="00AE4000" w:rsidRDefault="00AE4000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.</w:t>
            </w:r>
            <w:r w:rsidR="00477DB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="00971764"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proofErr w:type="spellStart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located</w:t>
            </w:r>
            <w:proofErr w:type="spellEnd"/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th the 45th European Conference on Information Retrieval (ECIR), Dublin, Ireland, CORE Rank: A.</w:t>
            </w:r>
          </w:p>
        </w:tc>
        <w:tc>
          <w:tcPr>
            <w:tcW w:w="673" w:type="dxa"/>
          </w:tcPr>
          <w:p w14:paraId="7790D225" w14:textId="3DAA0704" w:rsidR="00AE4000" w:rsidRDefault="00AE4000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15486D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15486D" w:rsidRPr="00587EC0" w:rsidRDefault="0015486D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15486D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15486D" w:rsidRDefault="0015486D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="003B3FA9"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="003B3FA9"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="003B3FA9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B3FA9"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 w:rsid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15486D" w:rsidRPr="00587EC0" w:rsidRDefault="003B3FA9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13BDFBBF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BC22A7"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 w:rsid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D9056C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3EC127F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1325F3D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6952F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091779A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031B841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1513253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6B2379E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4B09009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4B29457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04D3021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07BA37F0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0E00B09B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1EA3856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37DC85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5B7C53BB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E6691A3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proofErr w:type="gramStart"/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0D8C43EF" w:rsidR="00EF04FF" w:rsidRPr="000536E0" w:rsidRDefault="00EF04FF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igh Schoole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820"/>
        <w:gridCol w:w="2245"/>
      </w:tblGrid>
      <w:tr w:rsidR="00EF04FF" w14:paraId="68C84962" w14:textId="77777777" w:rsidTr="0028505A">
        <w:tc>
          <w:tcPr>
            <w:tcW w:w="8820" w:type="dxa"/>
          </w:tcPr>
          <w:p w14:paraId="3884307C" w14:textId="4BB14718" w:rsidR="00EF04FF" w:rsidRPr="00852110" w:rsidRDefault="00EF04FF" w:rsidP="004272F4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245" w:type="dxa"/>
          </w:tcPr>
          <w:p w14:paraId="4244E9C0" w14:textId="5669DC08" w:rsidR="00EF04FF" w:rsidRPr="00852110" w:rsidRDefault="00EF04FF" w:rsidP="004272F4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W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28505A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58B6B368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5851CF">
              <w:rPr>
                <w:rFonts w:ascii="Garamond" w:hAnsi="Garamond" w:cstheme="minorHAnsi"/>
                <w:sz w:val="20"/>
                <w:szCs w:val="20"/>
                <w:lang w:val="en-US"/>
              </w:rPr>
              <w:t>4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132CEF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E9074B0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Curriculum Learning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2EFD2740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Latent Aspect Detection in Product Review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1584733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34F4578" w:rsidR="00132CEF" w:rsidRPr="00AD5F23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Diversity-aware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21D85D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32FBBB46" w14:textId="77777777" w:rsidTr="00583E8E">
        <w:trPr>
          <w:trHeight w:val="241"/>
        </w:trPr>
        <w:tc>
          <w:tcPr>
            <w:tcW w:w="9498" w:type="dxa"/>
          </w:tcPr>
          <w:p w14:paraId="65349581" w14:textId="79FACD4A" w:rsidR="00132CEF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Gold Standard Gener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6641A7F9" w14:textId="03026686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D5863DC" w14:textId="1CB959B5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22BA9223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816C57D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132CEF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9F44AE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mporal Neural Team Formation with Negative Sampl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vernor’ General Gold Medal</w:t>
            </w:r>
            <w:r w:rsidRPr="009F44AE">
              <w:rPr>
                <w:b/>
                <w:bCs/>
              </w:rPr>
              <w:t xml:space="preserve"> </w:t>
            </w:r>
            <w:r w:rsidRPr="009F44A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in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132CEF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132CEF" w:rsidRPr="005E6D21" w:rsidRDefault="00132CEF" w:rsidP="00132CE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hammad Moeed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132CEF" w:rsidRDefault="00132CEF" w:rsidP="00132CE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2029A900" w:rsidR="00522161" w:rsidRDefault="00800175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CG</w:t>
            </w:r>
            <w:proofErr w:type="spellEnd"/>
            <w:r w:rsidR="005A7D7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80E911E" w14:textId="32B63CE4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22F5E59A" w:rsidR="00522161" w:rsidRPr="007A3470" w:rsidRDefault="00800175" w:rsidP="00522161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imi</w:t>
            </w:r>
            <w:proofErr w:type="spellEnd"/>
            <w:r w:rsidR="005221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Sc, </w:t>
            </w:r>
            <w:r w:rsidR="0052216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2A57BF61" w14:textId="5D8F531B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7CDC2C3" w14:textId="77777777" w:rsidTr="006F29F8">
        <w:trPr>
          <w:trHeight w:val="241"/>
        </w:trPr>
        <w:tc>
          <w:tcPr>
            <w:tcW w:w="9498" w:type="dxa"/>
          </w:tcPr>
          <w:p w14:paraId="20DA6593" w14:textId="43BB5468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  <w:r w:rsidR="006F29F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tent Aspect Detection in Product Reviews</w:t>
            </w:r>
          </w:p>
        </w:tc>
        <w:tc>
          <w:tcPr>
            <w:tcW w:w="852" w:type="dxa"/>
          </w:tcPr>
          <w:p w14:paraId="75778520" w14:textId="6203CE66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053B1CD5" w14:textId="2491D3ED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02B666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rjeel Mustafa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5EC3B6F3" w14:textId="097C023E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23A81E0D" w14:textId="77777777" w:rsidTr="006F29F8">
        <w:trPr>
          <w:trHeight w:val="241"/>
        </w:trPr>
        <w:tc>
          <w:tcPr>
            <w:tcW w:w="9498" w:type="dxa"/>
          </w:tcPr>
          <w:p w14:paraId="04596742" w14:textId="4C5FBDEB" w:rsidR="00522161" w:rsidRPr="00DA53AC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Neural Machine Translation Metrics for Team Formation</w:t>
            </w:r>
          </w:p>
        </w:tc>
        <w:tc>
          <w:tcPr>
            <w:tcW w:w="852" w:type="dxa"/>
          </w:tcPr>
          <w:p w14:paraId="74DB12EF" w14:textId="6BF57D38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1372515D" w14:textId="756EC18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2022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6533300F" w:rsidR="0052216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ara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lamati</w:t>
            </w:r>
            <w:proofErr w:type="spellEnd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9F00A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b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ster of Applied Computing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77E680F7" w:rsidR="00522161" w:rsidRPr="005E6D21" w:rsidRDefault="00522161" w:rsidP="0052216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Sc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668" w:type="dxa"/>
          </w:tcPr>
          <w:p w14:paraId="74D98FA3" w14:textId="3502B940" w:rsidR="00522161" w:rsidRDefault="00522161" w:rsidP="0052216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DA53AC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andon Klassen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DA53AC" w:rsidRDefault="00A10631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659" w:type="dxa"/>
          </w:tcPr>
          <w:p w14:paraId="490E0744" w14:textId="0B60F34C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arles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ro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chele Cat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ljeet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ng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DA53A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</w:t>
            </w:r>
          </w:p>
        </w:tc>
      </w:tr>
      <w:tr w:rsidR="00DA53AC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2</w:t>
            </w:r>
          </w:p>
        </w:tc>
      </w:tr>
      <w:tr w:rsidR="00DA53AC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</w:t>
            </w:r>
            <w:proofErr w:type="gram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</w:p>
        </w:tc>
      </w:tr>
      <w:tr w:rsidR="00DA53AC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DA53AC" w:rsidRDefault="00DA53AC" w:rsidP="00DA53AC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DA53AC" w:rsidRDefault="00DA53AC" w:rsidP="00DA53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66B5F3BB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022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323E0143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0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68A6C62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5C953E20" w:rsidR="00F374CE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E848</w:t>
            </w:r>
            <w:proofErr w:type="gramStart"/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proofErr w:type="gramEnd"/>
            <w:r w:rsidR="0023433B" w:rsidRPr="0023433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852110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852110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852110" w:rsidRDefault="004B7283" w:rsidP="004B72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Information Store and Retrieval (File Structure),</w:t>
            </w:r>
            <w:r w:rsidRPr="00852110">
              <w:t xml:space="preserve">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4A79D2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</w:t>
            </w:r>
          </w:p>
        </w:tc>
        <w:tc>
          <w:tcPr>
            <w:tcW w:w="1040" w:type="dxa"/>
          </w:tcPr>
          <w:p w14:paraId="628E6F26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University of Windsor, MSc </w:t>
            </w:r>
          </w:p>
        </w:tc>
        <w:tc>
          <w:tcPr>
            <w:tcW w:w="1040" w:type="dxa"/>
          </w:tcPr>
          <w:p w14:paraId="0CEE96D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4A79D2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4A79D2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77777777" w:rsidR="004A79D2" w:rsidRPr="00C971B1" w:rsidRDefault="004A79D2" w:rsidP="00B53C0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3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Univerisity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of Windsor</w:t>
                  </w:r>
                </w:p>
              </w:tc>
              <w:tc>
                <w:tcPr>
                  <w:tcW w:w="1040" w:type="dxa"/>
                </w:tcPr>
                <w:p w14:paraId="7A7945DF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4A79D2" w:rsidRDefault="004A79D2" w:rsidP="00B53C0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528B6D2A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7777777" w:rsidR="004A79D2" w:rsidRPr="00DF2329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Rez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183147EB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 2023</w:t>
            </w:r>
          </w:p>
        </w:tc>
      </w:tr>
      <w:tr w:rsidR="004A79D2" w14:paraId="4248EC37" w14:textId="77777777" w:rsidTr="00B53C01">
        <w:trPr>
          <w:trHeight w:val="61"/>
        </w:trPr>
        <w:tc>
          <w:tcPr>
            <w:tcW w:w="9000" w:type="dxa"/>
          </w:tcPr>
          <w:p w14:paraId="05378B99" w14:textId="77777777" w:rsidR="004A79D2" w:rsidRPr="00DD30D8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Governor’s General Gold Medal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omanee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MSc (pending result)</w:t>
            </w:r>
          </w:p>
        </w:tc>
        <w:tc>
          <w:tcPr>
            <w:tcW w:w="1040" w:type="dxa"/>
          </w:tcPr>
          <w:p w14:paraId="3EF3252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10E52855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an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4A79D2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478ACF5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MSc</w:t>
            </w:r>
          </w:p>
        </w:tc>
        <w:tc>
          <w:tcPr>
            <w:tcW w:w="1040" w:type="dxa"/>
          </w:tcPr>
          <w:p w14:paraId="337978B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MSc </w:t>
            </w:r>
          </w:p>
        </w:tc>
        <w:tc>
          <w:tcPr>
            <w:tcW w:w="1040" w:type="dxa"/>
          </w:tcPr>
          <w:p w14:paraId="64A64C9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2</w:t>
            </w:r>
          </w:p>
        </w:tc>
      </w:tr>
      <w:tr w:rsidR="004A79D2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77777777" w:rsidR="004A79D2" w:rsidRPr="00C971B1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atel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i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, BSc</w:t>
            </w:r>
          </w:p>
        </w:tc>
        <w:tc>
          <w:tcPr>
            <w:tcW w:w="1040" w:type="dxa"/>
          </w:tcPr>
          <w:p w14:paraId="63BAAD26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4A79D2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77777777" w:rsidR="004A79D2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</w:t>
            </w:r>
          </w:p>
        </w:tc>
        <w:tc>
          <w:tcPr>
            <w:tcW w:w="1040" w:type="dxa"/>
          </w:tcPr>
          <w:p w14:paraId="12EBBCF7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4A79D2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77777777" w:rsidR="004A79D2" w:rsidRPr="00DD650C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</w:t>
            </w:r>
          </w:p>
        </w:tc>
        <w:tc>
          <w:tcPr>
            <w:tcW w:w="1040" w:type="dxa"/>
          </w:tcPr>
          <w:p w14:paraId="54150877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77777777" w:rsidR="004A79D2" w:rsidRPr="00F02DA3" w:rsidRDefault="004A79D2" w:rsidP="00B53C0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, University of Windsor, MSc </w:t>
            </w:r>
          </w:p>
        </w:tc>
        <w:tc>
          <w:tcPr>
            <w:tcW w:w="1040" w:type="dxa"/>
          </w:tcPr>
          <w:p w14:paraId="3C199192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77777777" w:rsidR="004A79D2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  <w:tr w:rsidR="004A79D2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7777777" w:rsidR="004A79D2" w:rsidRPr="00DF2329" w:rsidRDefault="004A79D2" w:rsidP="00B53C01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d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Computer Science, Zahra Taher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, PhD</w:t>
            </w:r>
          </w:p>
        </w:tc>
        <w:tc>
          <w:tcPr>
            <w:tcW w:w="1040" w:type="dxa"/>
          </w:tcPr>
          <w:p w14:paraId="0B032B5E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77777777" w:rsidR="004A79D2" w:rsidRPr="007122A9" w:rsidRDefault="004A79D2" w:rsidP="00B53C0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40BF3F7" w:rsidR="00DD30D8" w:rsidRPr="00DF2329" w:rsidRDefault="00DF2329" w:rsidP="00B94EC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</w:p>
        </w:tc>
        <w:tc>
          <w:tcPr>
            <w:tcW w:w="1040" w:type="dxa"/>
          </w:tcPr>
          <w:p w14:paraId="232968BC" w14:textId="14E6E9B4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7A97769" w:rsidR="00DD30D8" w:rsidRPr="007122A9" w:rsidRDefault="00DD30D8" w:rsidP="00B94EC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79A05144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165A8FD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2B4DA7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5D15B177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 w:rsidR="008E11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1080"/>
        <w:gridCol w:w="632"/>
      </w:tblGrid>
      <w:tr w:rsidR="00F77B84" w14:paraId="38B05514" w14:textId="77777777" w:rsidTr="00AB0420">
        <w:trPr>
          <w:trHeight w:val="65"/>
        </w:trPr>
        <w:tc>
          <w:tcPr>
            <w:tcW w:w="9270" w:type="dxa"/>
          </w:tcPr>
          <w:p w14:paraId="7014783B" w14:textId="6089DA0D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School of Computer Science Representative, Faculty of Science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isty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of Windsor</w:t>
            </w:r>
          </w:p>
        </w:tc>
        <w:tc>
          <w:tcPr>
            <w:tcW w:w="1080" w:type="dxa"/>
          </w:tcPr>
          <w:p w14:paraId="5C556C90" w14:textId="66ACFCC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5432B757" w14:textId="44AE2BD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0E21A2D" w14:textId="77777777" w:rsidTr="00AB0420">
        <w:trPr>
          <w:trHeight w:val="65"/>
        </w:trPr>
        <w:tc>
          <w:tcPr>
            <w:tcW w:w="9270" w:type="dxa"/>
          </w:tcPr>
          <w:p w14:paraId="1341145A" w14:textId="1B11FD38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Appointment Committee, School of Computer Science, University of Windsor</w:t>
            </w:r>
          </w:p>
        </w:tc>
        <w:tc>
          <w:tcPr>
            <w:tcW w:w="1080" w:type="dxa"/>
          </w:tcPr>
          <w:p w14:paraId="42B677C5" w14:textId="4B8255F1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July 2023 – </w:t>
            </w:r>
          </w:p>
        </w:tc>
        <w:tc>
          <w:tcPr>
            <w:tcW w:w="632" w:type="dxa"/>
          </w:tcPr>
          <w:p w14:paraId="6D1D8772" w14:textId="5414A92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780B685D" w14:textId="77777777" w:rsidTr="00AB0420">
        <w:trPr>
          <w:trHeight w:val="65"/>
        </w:trPr>
        <w:tc>
          <w:tcPr>
            <w:tcW w:w="9270" w:type="dxa"/>
          </w:tcPr>
          <w:p w14:paraId="1F91ED66" w14:textId="638BEB84" w:rsidR="00F77B84" w:rsidRPr="009F2395" w:rsidRDefault="00AB0420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77B84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77B84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 w:rsidR="00F77B8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1080" w:type="dxa"/>
          </w:tcPr>
          <w:p w14:paraId="101AD527" w14:textId="51C27926" w:rsidR="00F77B84" w:rsidRPr="00D37BAF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2" w:type="dxa"/>
          </w:tcPr>
          <w:p w14:paraId="3C4D2EDB" w14:textId="391C0E7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6A836B7F" w14:textId="77777777" w:rsidTr="00AB0420">
        <w:trPr>
          <w:trHeight w:val="65"/>
        </w:trPr>
        <w:tc>
          <w:tcPr>
            <w:tcW w:w="9270" w:type="dxa"/>
          </w:tcPr>
          <w:p w14:paraId="481B4B9E" w14:textId="11A3D3F2" w:rsidR="00F77B84" w:rsidRPr="009F2395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1080" w:type="dxa"/>
          </w:tcPr>
          <w:p w14:paraId="5A30BF91" w14:textId="7FEFD663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2" w:type="dxa"/>
          </w:tcPr>
          <w:p w14:paraId="1B320F58" w14:textId="08B041BD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387B2381" w14:textId="77777777" w:rsidTr="00AB0420">
        <w:trPr>
          <w:trHeight w:val="65"/>
        </w:trPr>
        <w:tc>
          <w:tcPr>
            <w:tcW w:w="9270" w:type="dxa"/>
          </w:tcPr>
          <w:p w14:paraId="01945799" w14:textId="3DEECF26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rulay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stry</w:t>
            </w:r>
          </w:p>
        </w:tc>
        <w:tc>
          <w:tcPr>
            <w:tcW w:w="1080" w:type="dxa"/>
          </w:tcPr>
          <w:p w14:paraId="32F12A00" w14:textId="7D32CB37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32" w:type="dxa"/>
          </w:tcPr>
          <w:p w14:paraId="68E51C4A" w14:textId="5C3C66D8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F77B84" w14:paraId="23A4CBF4" w14:textId="77777777" w:rsidTr="00AB0420">
        <w:trPr>
          <w:trHeight w:val="65"/>
        </w:trPr>
        <w:tc>
          <w:tcPr>
            <w:tcW w:w="9270" w:type="dxa"/>
          </w:tcPr>
          <w:p w14:paraId="530E75BF" w14:textId="1BE48F5D" w:rsidR="00F77B84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iyanka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ilkumar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twani</w:t>
            </w:r>
          </w:p>
        </w:tc>
        <w:tc>
          <w:tcPr>
            <w:tcW w:w="1080" w:type="dxa"/>
          </w:tcPr>
          <w:p w14:paraId="6CC80DC8" w14:textId="5D676A7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1C592FD" w14:textId="5E0DE2BF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AB0420" w14:paraId="56F3007F" w14:textId="77777777" w:rsidTr="00AB0420">
        <w:trPr>
          <w:trHeight w:val="65"/>
        </w:trPr>
        <w:tc>
          <w:tcPr>
            <w:tcW w:w="9270" w:type="dxa"/>
          </w:tcPr>
          <w:p w14:paraId="04EFEA28" w14:textId="6B0644B7" w:rsidR="00AB0420" w:rsidRDefault="00AB0420" w:rsidP="00AB042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Chair, MSc Thesis Committee,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bod</w:t>
            </w:r>
            <w:proofErr w:type="spellEnd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hnamini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AB04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1080" w:type="dxa"/>
          </w:tcPr>
          <w:p w14:paraId="02F6BAD4" w14:textId="77777777" w:rsidR="00AB0420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4E6A16A1" w14:textId="189D7312" w:rsidR="00AB0420" w:rsidRPr="00CA0709" w:rsidRDefault="00AB0420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34C2263A" w14:textId="77777777" w:rsidTr="00AB0420">
        <w:trPr>
          <w:trHeight w:val="65"/>
        </w:trPr>
        <w:tc>
          <w:tcPr>
            <w:tcW w:w="9270" w:type="dxa"/>
          </w:tcPr>
          <w:p w14:paraId="547E7DA1" w14:textId="1603CA74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Chair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anu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umar</w:t>
            </w:r>
          </w:p>
        </w:tc>
        <w:tc>
          <w:tcPr>
            <w:tcW w:w="1080" w:type="dxa"/>
          </w:tcPr>
          <w:p w14:paraId="13A66F65" w14:textId="5529423E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30C2A5D" w14:textId="5524D88D" w:rsidR="00F77B84" w:rsidRPr="00CA0709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F77B84" w14:paraId="1CE910CF" w14:textId="77777777" w:rsidTr="00AB0420">
        <w:trPr>
          <w:trHeight w:val="65"/>
        </w:trPr>
        <w:tc>
          <w:tcPr>
            <w:tcW w:w="9270" w:type="dxa"/>
          </w:tcPr>
          <w:p w14:paraId="72129282" w14:textId="3ED8961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n Reba Thomas Alexander</w:t>
            </w:r>
          </w:p>
        </w:tc>
        <w:tc>
          <w:tcPr>
            <w:tcW w:w="1080" w:type="dxa"/>
          </w:tcPr>
          <w:p w14:paraId="4D8B69A1" w14:textId="08045454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78602E9C" w14:textId="568AB63C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18E73EB" w14:textId="77777777" w:rsidTr="00AB0420">
        <w:trPr>
          <w:trHeight w:val="65"/>
        </w:trPr>
        <w:tc>
          <w:tcPr>
            <w:tcW w:w="9270" w:type="dxa"/>
          </w:tcPr>
          <w:p w14:paraId="7507B94E" w14:textId="14E8B79C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sh Trivedi</w:t>
            </w:r>
          </w:p>
        </w:tc>
        <w:tc>
          <w:tcPr>
            <w:tcW w:w="1080" w:type="dxa"/>
          </w:tcPr>
          <w:p w14:paraId="445CD3EE" w14:textId="5E3116D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383B2F32" w14:textId="68C7DEE6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77B84" w14:paraId="57D9E030" w14:textId="77777777" w:rsidTr="00AB0420">
        <w:trPr>
          <w:trHeight w:val="65"/>
        </w:trPr>
        <w:tc>
          <w:tcPr>
            <w:tcW w:w="9270" w:type="dxa"/>
          </w:tcPr>
          <w:p w14:paraId="7E9F68A7" w14:textId="22398D26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2. C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effie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1080" w:type="dxa"/>
          </w:tcPr>
          <w:p w14:paraId="447ED098" w14:textId="7902EE25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50152FDC" w14:textId="192A71DA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77B84" w14:paraId="7CCE718A" w14:textId="77777777" w:rsidTr="00AB0420">
        <w:trPr>
          <w:trHeight w:val="65"/>
        </w:trPr>
        <w:tc>
          <w:tcPr>
            <w:tcW w:w="9270" w:type="dxa"/>
          </w:tcPr>
          <w:p w14:paraId="5D58645F" w14:textId="3C5BA0EE" w:rsidR="00F77B84" w:rsidRPr="00CA0709" w:rsidRDefault="00F77B84" w:rsidP="00F77B84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a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iteja</w:t>
            </w:r>
            <w:proofErr w:type="spellEnd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nda</w:t>
            </w:r>
            <w:proofErr w:type="spellEnd"/>
          </w:p>
        </w:tc>
        <w:tc>
          <w:tcPr>
            <w:tcW w:w="1080" w:type="dxa"/>
          </w:tcPr>
          <w:p w14:paraId="230F73F2" w14:textId="6E09B7C2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632" w:type="dxa"/>
          </w:tcPr>
          <w:p w14:paraId="22DFBFD1" w14:textId="5045810B" w:rsidR="00F77B84" w:rsidRDefault="00F77B84" w:rsidP="00F77B84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70983B7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2E4681" w:rsidRDefault="002E4681" w:rsidP="002E468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462EA5B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3A347143" w14:textId="0698D45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2D9CD63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5F5DD63F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0BE500B9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648E9A1D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11D12723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1B0BEC8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2E4681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F1202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2E4681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2E4681" w:rsidRPr="005E6D2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2E4681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LA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10D230E3" w14:textId="30727A83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77777777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Art: Cinema, Charcoal Ballpoint Pen Painting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Soccer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Pr="00B975DB">
        <w:rPr>
          <w:rFonts w:ascii="Garamond" w:hAnsi="Garamond" w:cstheme="minorHAnsi"/>
          <w:strike/>
          <w:color w:val="000000" w:themeColor="text1"/>
          <w:sz w:val="20"/>
          <w:szCs w:val="20"/>
          <w:lang w:val="en-US"/>
        </w:rPr>
        <w:t>Wrestling</w:t>
      </w:r>
    </w:p>
    <w:sectPr w:rsidR="00B975DB" w:rsidRPr="005E6D21" w:rsidSect="00E748B5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817954" w16cex:dateUtc="2023-01-30T04:01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D4204" w14:textId="77777777" w:rsidR="009D2486" w:rsidRDefault="009D2486" w:rsidP="00962F84">
      <w:r>
        <w:separator/>
      </w:r>
    </w:p>
  </w:endnote>
  <w:endnote w:type="continuationSeparator" w:id="0">
    <w:p w14:paraId="35318F08" w14:textId="77777777" w:rsidR="009D2486" w:rsidRDefault="009D2486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289B4" w14:textId="77777777" w:rsidR="008A1425" w:rsidRDefault="008A142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065D1" w14:textId="77777777" w:rsidR="008A1425" w:rsidRDefault="008A142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2678A" w14:textId="77777777" w:rsidR="008A1425" w:rsidRDefault="008A14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42940" w14:textId="77777777" w:rsidR="009D2486" w:rsidRDefault="009D2486" w:rsidP="00962F84">
      <w:r>
        <w:separator/>
      </w:r>
    </w:p>
  </w:footnote>
  <w:footnote w:type="continuationSeparator" w:id="0">
    <w:p w14:paraId="07F61034" w14:textId="77777777" w:rsidR="009D2486" w:rsidRDefault="009D2486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D02CFE" w14:textId="77777777" w:rsidR="008A1425" w:rsidRDefault="008A142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C2F3E" w14:textId="77777777" w:rsidR="008A1425" w:rsidRDefault="008A142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3CE1D87D" w:rsidR="00C86643" w:rsidRPr="00C86643" w:rsidRDefault="00C86643" w:rsidP="00C86643">
    <w:pPr>
      <w:pStyle w:val="Header"/>
      <w:jc w:val="right"/>
      <w:rPr>
        <w:rFonts w:ascii="Garamond" w:hAnsi="Garamond"/>
        <w:color w:val="0000FF"/>
      </w:rPr>
    </w:pP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Last Revised: </w:t>
    </w:r>
    <w:r w:rsidR="008A1425">
      <w:rPr>
        <w:rFonts w:ascii="Garamond" w:hAnsi="Garamond" w:cs="NimbusRomNo9L-Regu"/>
        <w:color w:val="0000FF"/>
        <w:sz w:val="20"/>
        <w:szCs w:val="20"/>
        <w:lang w:val="en-US"/>
      </w:rPr>
      <w:t>March</w:t>
    </w:r>
    <w:r w:rsidRPr="000536E0">
      <w:rPr>
        <w:rFonts w:ascii="Garamond" w:hAnsi="Garamond" w:cs="NimbusRomNo9L-Regu"/>
        <w:color w:val="0000FF"/>
        <w:sz w:val="20"/>
        <w:szCs w:val="20"/>
        <w:lang w:val="en-US"/>
      </w:rPr>
      <w:t xml:space="preserve"> 202</w:t>
    </w:r>
    <w:r w:rsidR="003E2C2B">
      <w:rPr>
        <w:rFonts w:ascii="Garamond" w:hAnsi="Garamond" w:cs="NimbusRomNo9L-Regu"/>
        <w:color w:val="0000FF"/>
        <w:sz w:val="20"/>
        <w:szCs w:val="20"/>
        <w:lang w:val="en-US"/>
      </w:rPr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hPjWgDqBdY8LQAAAA=="/>
  </w:docVars>
  <w:rsids>
    <w:rsidRoot w:val="00ED0829"/>
    <w:rsid w:val="000013C5"/>
    <w:rsid w:val="00014F36"/>
    <w:rsid w:val="00015692"/>
    <w:rsid w:val="00017056"/>
    <w:rsid w:val="000217EC"/>
    <w:rsid w:val="00026DEE"/>
    <w:rsid w:val="00030466"/>
    <w:rsid w:val="00033C02"/>
    <w:rsid w:val="00045FAF"/>
    <w:rsid w:val="000536E0"/>
    <w:rsid w:val="00064317"/>
    <w:rsid w:val="00066E53"/>
    <w:rsid w:val="00083CFF"/>
    <w:rsid w:val="00090AD8"/>
    <w:rsid w:val="00092ECF"/>
    <w:rsid w:val="00093E01"/>
    <w:rsid w:val="000957F4"/>
    <w:rsid w:val="000A0160"/>
    <w:rsid w:val="000A1FAD"/>
    <w:rsid w:val="000B2111"/>
    <w:rsid w:val="000B3760"/>
    <w:rsid w:val="000B5E4C"/>
    <w:rsid w:val="000B7C1C"/>
    <w:rsid w:val="000C3148"/>
    <w:rsid w:val="000C377F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231C7"/>
    <w:rsid w:val="00124292"/>
    <w:rsid w:val="001310EE"/>
    <w:rsid w:val="001328C7"/>
    <w:rsid w:val="00132CEF"/>
    <w:rsid w:val="00150D8C"/>
    <w:rsid w:val="0015486D"/>
    <w:rsid w:val="00155E7D"/>
    <w:rsid w:val="00163A9C"/>
    <w:rsid w:val="001818D6"/>
    <w:rsid w:val="00182520"/>
    <w:rsid w:val="00195324"/>
    <w:rsid w:val="0019578B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200BC5"/>
    <w:rsid w:val="0020233D"/>
    <w:rsid w:val="00215C53"/>
    <w:rsid w:val="00224396"/>
    <w:rsid w:val="002300A5"/>
    <w:rsid w:val="0023433B"/>
    <w:rsid w:val="00242941"/>
    <w:rsid w:val="002465BE"/>
    <w:rsid w:val="00255EA8"/>
    <w:rsid w:val="0026041E"/>
    <w:rsid w:val="002655DE"/>
    <w:rsid w:val="002700C4"/>
    <w:rsid w:val="00271A4D"/>
    <w:rsid w:val="0028505A"/>
    <w:rsid w:val="0028616D"/>
    <w:rsid w:val="00287401"/>
    <w:rsid w:val="00292261"/>
    <w:rsid w:val="002A1502"/>
    <w:rsid w:val="002A5054"/>
    <w:rsid w:val="002B1517"/>
    <w:rsid w:val="002C0E68"/>
    <w:rsid w:val="002C2449"/>
    <w:rsid w:val="002C5C2B"/>
    <w:rsid w:val="002E4681"/>
    <w:rsid w:val="002F0E71"/>
    <w:rsid w:val="002F305E"/>
    <w:rsid w:val="002F7C39"/>
    <w:rsid w:val="003000A3"/>
    <w:rsid w:val="00322026"/>
    <w:rsid w:val="00326D79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503E"/>
    <w:rsid w:val="00395718"/>
    <w:rsid w:val="00397A46"/>
    <w:rsid w:val="003A3F08"/>
    <w:rsid w:val="003A42F1"/>
    <w:rsid w:val="003B3FA9"/>
    <w:rsid w:val="003B6374"/>
    <w:rsid w:val="003D3998"/>
    <w:rsid w:val="003D4096"/>
    <w:rsid w:val="003E2C2B"/>
    <w:rsid w:val="003E3274"/>
    <w:rsid w:val="003E51C6"/>
    <w:rsid w:val="003E6AAD"/>
    <w:rsid w:val="003E6CDD"/>
    <w:rsid w:val="003F02A5"/>
    <w:rsid w:val="00423607"/>
    <w:rsid w:val="00452912"/>
    <w:rsid w:val="00461E41"/>
    <w:rsid w:val="004771E2"/>
    <w:rsid w:val="00477DB6"/>
    <w:rsid w:val="00481812"/>
    <w:rsid w:val="004934E2"/>
    <w:rsid w:val="004A5B3A"/>
    <w:rsid w:val="004A79D2"/>
    <w:rsid w:val="004B4701"/>
    <w:rsid w:val="004B7283"/>
    <w:rsid w:val="004C5613"/>
    <w:rsid w:val="004C7C9F"/>
    <w:rsid w:val="004D2825"/>
    <w:rsid w:val="004D584C"/>
    <w:rsid w:val="004E080A"/>
    <w:rsid w:val="004E1A1A"/>
    <w:rsid w:val="004E4D7D"/>
    <w:rsid w:val="004E62C2"/>
    <w:rsid w:val="004F1D94"/>
    <w:rsid w:val="004F7065"/>
    <w:rsid w:val="005059A0"/>
    <w:rsid w:val="00514745"/>
    <w:rsid w:val="00522161"/>
    <w:rsid w:val="005236ED"/>
    <w:rsid w:val="00523F7C"/>
    <w:rsid w:val="00525C2C"/>
    <w:rsid w:val="0052650B"/>
    <w:rsid w:val="005473F0"/>
    <w:rsid w:val="005538AA"/>
    <w:rsid w:val="00553DF6"/>
    <w:rsid w:val="00556B9E"/>
    <w:rsid w:val="00561437"/>
    <w:rsid w:val="0056172A"/>
    <w:rsid w:val="00575130"/>
    <w:rsid w:val="00580983"/>
    <w:rsid w:val="00583E8E"/>
    <w:rsid w:val="005851CF"/>
    <w:rsid w:val="00585EAE"/>
    <w:rsid w:val="00585F25"/>
    <w:rsid w:val="00587EC0"/>
    <w:rsid w:val="00592796"/>
    <w:rsid w:val="00593FC4"/>
    <w:rsid w:val="00594412"/>
    <w:rsid w:val="00595E9F"/>
    <w:rsid w:val="005A77B2"/>
    <w:rsid w:val="005A7D73"/>
    <w:rsid w:val="005C1A7E"/>
    <w:rsid w:val="005C7FE1"/>
    <w:rsid w:val="005D3800"/>
    <w:rsid w:val="005D4F78"/>
    <w:rsid w:val="005E4070"/>
    <w:rsid w:val="005E6D21"/>
    <w:rsid w:val="0060270A"/>
    <w:rsid w:val="006119CF"/>
    <w:rsid w:val="00622E74"/>
    <w:rsid w:val="0062771B"/>
    <w:rsid w:val="006317F9"/>
    <w:rsid w:val="00632BBB"/>
    <w:rsid w:val="00634383"/>
    <w:rsid w:val="006347FC"/>
    <w:rsid w:val="00643DF3"/>
    <w:rsid w:val="0065688B"/>
    <w:rsid w:val="0066396C"/>
    <w:rsid w:val="0069107D"/>
    <w:rsid w:val="006940E2"/>
    <w:rsid w:val="006952FF"/>
    <w:rsid w:val="00695DBB"/>
    <w:rsid w:val="00697FED"/>
    <w:rsid w:val="006B052C"/>
    <w:rsid w:val="006B40CF"/>
    <w:rsid w:val="006C1194"/>
    <w:rsid w:val="006C43C5"/>
    <w:rsid w:val="006C574F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7FFA"/>
    <w:rsid w:val="007462DC"/>
    <w:rsid w:val="00750A43"/>
    <w:rsid w:val="00752582"/>
    <w:rsid w:val="00770A93"/>
    <w:rsid w:val="0077170D"/>
    <w:rsid w:val="00790DAE"/>
    <w:rsid w:val="0079322D"/>
    <w:rsid w:val="00793C3F"/>
    <w:rsid w:val="007A0FB4"/>
    <w:rsid w:val="007A3470"/>
    <w:rsid w:val="007A37B9"/>
    <w:rsid w:val="007A4802"/>
    <w:rsid w:val="007A6E3C"/>
    <w:rsid w:val="007B208E"/>
    <w:rsid w:val="007B6895"/>
    <w:rsid w:val="007C3F60"/>
    <w:rsid w:val="007C5FC6"/>
    <w:rsid w:val="007D284C"/>
    <w:rsid w:val="007D2A73"/>
    <w:rsid w:val="007E5191"/>
    <w:rsid w:val="007F556F"/>
    <w:rsid w:val="00800175"/>
    <w:rsid w:val="0081167D"/>
    <w:rsid w:val="008118C7"/>
    <w:rsid w:val="00812EC4"/>
    <w:rsid w:val="00814F59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84148"/>
    <w:rsid w:val="0089669E"/>
    <w:rsid w:val="00897C25"/>
    <w:rsid w:val="008A1425"/>
    <w:rsid w:val="008A2CB9"/>
    <w:rsid w:val="008C0FAE"/>
    <w:rsid w:val="008D1F9A"/>
    <w:rsid w:val="008D48F2"/>
    <w:rsid w:val="008E11ED"/>
    <w:rsid w:val="008E7FAF"/>
    <w:rsid w:val="008F33E8"/>
    <w:rsid w:val="008F4391"/>
    <w:rsid w:val="008F4783"/>
    <w:rsid w:val="00903815"/>
    <w:rsid w:val="00911BB3"/>
    <w:rsid w:val="009124B3"/>
    <w:rsid w:val="009254A7"/>
    <w:rsid w:val="009352BB"/>
    <w:rsid w:val="009353CD"/>
    <w:rsid w:val="00936680"/>
    <w:rsid w:val="0094060D"/>
    <w:rsid w:val="009503C7"/>
    <w:rsid w:val="009520F3"/>
    <w:rsid w:val="00962F84"/>
    <w:rsid w:val="00971764"/>
    <w:rsid w:val="00980421"/>
    <w:rsid w:val="00985B11"/>
    <w:rsid w:val="0099045E"/>
    <w:rsid w:val="00996563"/>
    <w:rsid w:val="009B0024"/>
    <w:rsid w:val="009B2768"/>
    <w:rsid w:val="009B2A94"/>
    <w:rsid w:val="009B5F0D"/>
    <w:rsid w:val="009C0696"/>
    <w:rsid w:val="009D2486"/>
    <w:rsid w:val="009D3C97"/>
    <w:rsid w:val="009D6DCA"/>
    <w:rsid w:val="009E0402"/>
    <w:rsid w:val="009F00A8"/>
    <w:rsid w:val="009F2200"/>
    <w:rsid w:val="009F2395"/>
    <w:rsid w:val="009F44AE"/>
    <w:rsid w:val="009F55B8"/>
    <w:rsid w:val="00A01411"/>
    <w:rsid w:val="00A0592E"/>
    <w:rsid w:val="00A0693A"/>
    <w:rsid w:val="00A10631"/>
    <w:rsid w:val="00A146BF"/>
    <w:rsid w:val="00A16712"/>
    <w:rsid w:val="00A17799"/>
    <w:rsid w:val="00A17E53"/>
    <w:rsid w:val="00A203A2"/>
    <w:rsid w:val="00A5088E"/>
    <w:rsid w:val="00A56E83"/>
    <w:rsid w:val="00A606D1"/>
    <w:rsid w:val="00A75BD9"/>
    <w:rsid w:val="00A84F9F"/>
    <w:rsid w:val="00A90458"/>
    <w:rsid w:val="00A93C12"/>
    <w:rsid w:val="00AA2F73"/>
    <w:rsid w:val="00AB0420"/>
    <w:rsid w:val="00AC7AEC"/>
    <w:rsid w:val="00AD5F23"/>
    <w:rsid w:val="00AE07F1"/>
    <w:rsid w:val="00AE4000"/>
    <w:rsid w:val="00AE7555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439"/>
    <w:rsid w:val="00B45641"/>
    <w:rsid w:val="00B5640C"/>
    <w:rsid w:val="00B56EE8"/>
    <w:rsid w:val="00B65F4E"/>
    <w:rsid w:val="00B7546D"/>
    <w:rsid w:val="00B81FCD"/>
    <w:rsid w:val="00B82F35"/>
    <w:rsid w:val="00B83C01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7655"/>
    <w:rsid w:val="00C03F54"/>
    <w:rsid w:val="00C12C2D"/>
    <w:rsid w:val="00C16A12"/>
    <w:rsid w:val="00C26998"/>
    <w:rsid w:val="00C30BA3"/>
    <w:rsid w:val="00C34CB1"/>
    <w:rsid w:val="00C5019F"/>
    <w:rsid w:val="00C55A75"/>
    <w:rsid w:val="00C638FD"/>
    <w:rsid w:val="00C64898"/>
    <w:rsid w:val="00C660EB"/>
    <w:rsid w:val="00C76582"/>
    <w:rsid w:val="00C86643"/>
    <w:rsid w:val="00C92E8A"/>
    <w:rsid w:val="00C974BA"/>
    <w:rsid w:val="00CA0329"/>
    <w:rsid w:val="00CA0709"/>
    <w:rsid w:val="00CA795D"/>
    <w:rsid w:val="00CC0170"/>
    <w:rsid w:val="00CC0BC6"/>
    <w:rsid w:val="00CC5536"/>
    <w:rsid w:val="00CC6843"/>
    <w:rsid w:val="00CD512B"/>
    <w:rsid w:val="00CF1807"/>
    <w:rsid w:val="00CF283D"/>
    <w:rsid w:val="00D10C74"/>
    <w:rsid w:val="00D21120"/>
    <w:rsid w:val="00D22C55"/>
    <w:rsid w:val="00D24064"/>
    <w:rsid w:val="00D247D7"/>
    <w:rsid w:val="00D37BAF"/>
    <w:rsid w:val="00D37F15"/>
    <w:rsid w:val="00D421C8"/>
    <w:rsid w:val="00D80409"/>
    <w:rsid w:val="00D9393C"/>
    <w:rsid w:val="00D94A50"/>
    <w:rsid w:val="00D950A5"/>
    <w:rsid w:val="00DA53AC"/>
    <w:rsid w:val="00DA63AD"/>
    <w:rsid w:val="00DB4008"/>
    <w:rsid w:val="00DB4B04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1776"/>
    <w:rsid w:val="00E0313D"/>
    <w:rsid w:val="00E05F3B"/>
    <w:rsid w:val="00E07FE2"/>
    <w:rsid w:val="00E10366"/>
    <w:rsid w:val="00E158F8"/>
    <w:rsid w:val="00E34935"/>
    <w:rsid w:val="00E37386"/>
    <w:rsid w:val="00E43825"/>
    <w:rsid w:val="00E45333"/>
    <w:rsid w:val="00E56C1B"/>
    <w:rsid w:val="00E66787"/>
    <w:rsid w:val="00E7256C"/>
    <w:rsid w:val="00E748B5"/>
    <w:rsid w:val="00E80277"/>
    <w:rsid w:val="00E808A7"/>
    <w:rsid w:val="00E86CA1"/>
    <w:rsid w:val="00E90591"/>
    <w:rsid w:val="00EA1252"/>
    <w:rsid w:val="00EA1954"/>
    <w:rsid w:val="00EA2E6D"/>
    <w:rsid w:val="00EA7F1D"/>
    <w:rsid w:val="00EB514A"/>
    <w:rsid w:val="00EB6347"/>
    <w:rsid w:val="00EB7537"/>
    <w:rsid w:val="00ED0829"/>
    <w:rsid w:val="00ED1FE7"/>
    <w:rsid w:val="00EE3CB9"/>
    <w:rsid w:val="00EF04FF"/>
    <w:rsid w:val="00EF5DB7"/>
    <w:rsid w:val="00F01A9C"/>
    <w:rsid w:val="00F12027"/>
    <w:rsid w:val="00F16DDD"/>
    <w:rsid w:val="00F20B72"/>
    <w:rsid w:val="00F32433"/>
    <w:rsid w:val="00F374CE"/>
    <w:rsid w:val="00F4168F"/>
    <w:rsid w:val="00F45CF5"/>
    <w:rsid w:val="00F52E38"/>
    <w:rsid w:val="00F62FB2"/>
    <w:rsid w:val="00F70287"/>
    <w:rsid w:val="00F724E8"/>
    <w:rsid w:val="00F77B84"/>
    <w:rsid w:val="00F8709A"/>
    <w:rsid w:val="00F92E6C"/>
    <w:rsid w:val="00FA2DB3"/>
    <w:rsid w:val="00FA3906"/>
    <w:rsid w:val="00FB1065"/>
    <w:rsid w:val="00FB2235"/>
    <w:rsid w:val="00FC605D"/>
    <w:rsid w:val="00FC6271"/>
    <w:rsid w:val="00FD276B"/>
    <w:rsid w:val="00FD35EE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microsoft.com/office/2011/relationships/commentsExtended" Target="commentsExtended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oter" Target="footer3.xml"/><Relationship Id="rId7" Type="http://schemas.openxmlformats.org/officeDocument/2006/relationships/settings" Target="settings.xml"/><Relationship Id="rId12" Type="http://schemas.openxmlformats.org/officeDocument/2006/relationships/comments" Target="comments.xm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microsoft.com/office/2018/08/relationships/commentsExtensible" Target="commentsExtensible.xml"/><Relationship Id="rId23" Type="http://schemas.microsoft.com/office/2011/relationships/people" Target="people.xml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microsoft.com/office/2016/09/relationships/commentsIds" Target="commentsIds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5</Pages>
  <Words>3713</Words>
  <Characters>21165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2</vt:lpstr>
    </vt:vector>
  </TitlesOfParts>
  <Manager/>
  <Company/>
  <LinksUpToDate>false</LinksUpToDate>
  <CharactersWithSpaces>24829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3</dc:title>
  <dc:subject/>
  <dc:creator>Hossein Fani;hfani@uwindsor.ca</dc:creator>
  <cp:keywords/>
  <dc:description/>
  <cp:lastModifiedBy>Hossein Fani</cp:lastModifiedBy>
  <cp:revision>27</cp:revision>
  <cp:lastPrinted>2023-04-05T17:11:00Z</cp:lastPrinted>
  <dcterms:created xsi:type="dcterms:W3CDTF">2023-03-04T20:29:00Z</dcterms:created>
  <dcterms:modified xsi:type="dcterms:W3CDTF">2023-04-18T20:2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